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Institute for Advanced Physics Research (IAPR)</w:t>
      </w:r>
      <w:r>
        <w:br/>
      </w:r>
      <w:r>
        <w:t xml:space="preserve">Amsterdam Science Park</w:t>
      </w:r>
      <w:r>
        <w:br/>
      </w:r>
      <w:r>
        <w:t xml:space="preserve">1098 XG Amsterdam</w:t>
      </w:r>
      <w:r>
        <w:br/>
      </w:r>
      <w:r>
        <w:t xml:space="preserve">Netherlands</w:t>
      </w:r>
    </w:p>
    <w:bookmarkStart w:id="20" w:name="X115d3d48b7ee665a902e226fb5d8a344d616281"/>
    <w:p>
      <w:pPr>
        <w:pStyle w:val="Heading2"/>
      </w:pPr>
      <w:r>
        <w:t xml:space="preserve">Subject: Internship Application Letter for Physicist Position in Netherlands Amsterdam</w:t>
      </w:r>
    </w:p>
    <w:p>
      <w:pPr>
        <w:pStyle w:val="FirstParagraph"/>
      </w:pPr>
      <w:r>
        <w:t xml:space="preserve">To the Esteemed Hiring Committee,</w:t>
      </w:r>
    </w:p>
    <w:p>
      <w:pPr>
        <w:pStyle w:val="BodyText"/>
      </w:pPr>
      <w:r>
        <w:t xml:space="preserve">I am writing with profound enthusiasm to submit my application for the Physics Internship position at your esteemed institution, as detailed in your recent job posting. As a dedicated and technically proficient student pursuing my Master's degree in Theoretical Physics at Leiden University, I have long admired the groundbreaking research conducted within the vibrant scientific ecosystem of Netherlands Amsterdam. My academic trajectory, hands-on research experience, and deep admiration for the innovative physics community in this dynamic city position me as an ideal candidate for your internship program.</w:t>
      </w:r>
    </w:p>
    <w:p>
      <w:pPr>
        <w:pStyle w:val="BodyText"/>
      </w:pPr>
      <w:r>
        <w:t xml:space="preserve">The decision to pursue my academic and professional development specifically in Netherlands Amsterdam stems from my conviction that this city represents a global nexus where theoretical physics meets real-world innovation. Amsterdam's unique concentration of world-class research institutions—such as the Kavli Institute of Nanoscience, Nikhef (Netherlands Institute for Physics), and the extensive collaborations between TU Delft, University of Amsterdam, and Vrije Universiteit—creates an unparalleled environment for interdisciplinary physics advancement. I am particularly inspired by your recent work in quantum computing applications at the interface of condensed matter physics and information theory, a field where my academic focus aligns precisely with your research goals.</w:t>
      </w:r>
    </w:p>
    <w:p>
      <w:pPr>
        <w:pStyle w:val="BodyText"/>
      </w:pPr>
      <w:r>
        <w:t xml:space="preserve">Throughout my undergraduate studies at Utrecht University, I maintained a 3.9/4.0 GPA while specializing in quantum mechanics and computational physics. My thesis research on "Topological Phase Transitions in Two-Dimensional Electron Systems" required developing custom Python simulations using NumPy and SciPy to model complex quantum states—a project that demanded both theoretical rigor and advanced computational skills. This experience culminated in a co-authored publication accepted for presentation at the European Physical Society Conference (EPS-HEP) 2024, where I presented our findings on emergent quasiparticle behavior under extreme magnetic fields. This work not only refined my technical abilities but also solidified my understanding of how collaborative, internationally minded research drives scientific progress—exactly the environment I seek at your institute in Netherlands Amsterdam.</w:t>
      </w:r>
    </w:p>
    <w:p>
      <w:pPr>
        <w:pStyle w:val="BodyText"/>
      </w:pPr>
      <w:r>
        <w:t xml:space="preserve">My practical laboratory experience further demonstrates my readiness to contribute meaningfully as a Physicist-in-training. During my summer internship at CERN's ATLAS Collaboration (2023), I assisted in analyzing collision data from the Large Hadron Collider, developing machine learning algorithms to identify rare particle decay signatures. This required meticulous attention to detail when processing petabytes of experimental data, and I contributed to a software module now integrated into the ATLAS Trigger System. Working alongside physicists from over 50 nationalities at CERN profoundly shaped my perspective on how global scientific collaboration accelerates discovery—principles I am eager to apply within your Amsterdam-based research team. The opportunity to bring this international experience to Netherlands Amsterdam represents a pivotal step in my development as a physicist.</w:t>
      </w:r>
    </w:p>
    <w:p>
      <w:pPr>
        <w:pStyle w:val="BodyText"/>
      </w:pPr>
      <w:r>
        <w:t xml:space="preserve">What particularly excites me about this internship is the chance to engage with Amsterdam's unique physics culture, where theoretical innovation consistently intersects with societal impact. I have followed your institute's pioneering work on quantum sensors for medical diagnostics and sustainable energy solutions, which embodies the kind of purpose-driven research that defines the Netherlands' scientific identity. The city itself serves as an inspiring laboratory: its compact urban layout fosters serendipitous academic exchanges between researchers, while institutions like QuTech at TU Delft demonstrate how physics drives technological transformation. I am eager to immerse myself in this ecosystem, contributing to projects while learning from the diverse perspectives of your research group.</w:t>
      </w:r>
    </w:p>
    <w:p>
      <w:pPr>
        <w:pStyle w:val="BodyText"/>
      </w:pPr>
      <w:r>
        <w:t xml:space="preserve">My technical proficiency spans multiple domains essential for modern physics research. I possess advanced expertise in Python (with extensive experience using Jupyter Notebooks, Matplotlib, and Pandas), C++ for high-performance computing tasks, and MATLAB for experimental data analysis. I am certified in AWS Cloud Practitioner (for scalable computational workloads) and have developed proficiency in LaTeX for academic publishing. Beyond technical skills, my time as a teaching assistant at Leiden University honed my ability to communicate complex concepts clearly—a skill vital when collaborating across disciplines within the Netherlands Amsterdam research community. My fluency in Dutch (B2 level, with ongoing study through the University of Amsterdam's language program) further reflects my commitment to integrating fully into this environment.</w:t>
      </w:r>
    </w:p>
    <w:p>
      <w:pPr>
        <w:pStyle w:val="BodyText"/>
      </w:pPr>
      <w:r>
        <w:t xml:space="preserve">I am particularly drawn to your institute's emphasis on "Physics for a Better Society," which resonates deeply with my personal mission. In 2023, I volunteered with Physics Without Borders Netherlands, designing interactive physics demonstrations for underserved schools in Amsterdam-North—proving that scientific literacy thrives when it connects to local communities. This experience reinforced my belief that physics research must serve broader human needs, a philosophy I would bring to your internship program. I am confident that my blend of academic rigor, practical research skills, and cultural adaptability aligns with your institute's values.</w:t>
      </w:r>
    </w:p>
    <w:p>
      <w:pPr>
        <w:pStyle w:val="BodyText"/>
      </w:pPr>
      <w:r>
        <w:t xml:space="preserve">The prospect of contributing as a Physicist within Netherlands Amsterdam represents more than an academic opportunity—it is the realization of a lifelong aspiration. Amsterdam's unique position as Europe's most international city (with over 200 nationalities represented) mirrors the collaborative spirit essential for modern physics breakthroughs. I am eager to learn from your world-class researchers while contributing my perspective as a young scientist passionate about quantum technologies and sustainable innovation. My curriculum vitae, attached for your review, provides further detail on my qualifications.</w:t>
      </w:r>
    </w:p>
    <w:p>
      <w:pPr>
        <w:pStyle w:val="BodyText"/>
      </w:pPr>
      <w:r>
        <w:t xml:space="preserve">Thank you for considering this Internship Application Letter. I welcome the opportunity to discuss how my skills in theoretical physics, computational modeling, and cross-cultural collaboration can support your research initiatives in Netherlands Amsterdam. I am available for an interview at your earliest convenience and have attached all required documents as specified in your application guideline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Position</dc:title>
  <dc:creator/>
  <dc:language>en</dc:language>
  <cp:keywords/>
  <dcterms:created xsi:type="dcterms:W3CDTF">2026-04-24T07:44:25Z</dcterms:created>
  <dcterms:modified xsi:type="dcterms:W3CDTF">2026-04-24T07:44:25Z</dcterms:modified>
</cp:coreProperties>
</file>

<file path=docProps/custom.xml><?xml version="1.0" encoding="utf-8"?>
<Properties xmlns="http://schemas.openxmlformats.org/officeDocument/2006/custom-properties" xmlns:vt="http://schemas.openxmlformats.org/officeDocument/2006/docPropsVTypes"/>
</file>